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939C8E" w14:textId="77777777" w:rsidR="00495004" w:rsidRPr="007E0997" w:rsidRDefault="00562B07" w:rsidP="00495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7E0997">
        <w:rPr>
          <w:rFonts w:ascii="Times New Roman" w:eastAsia="SimSun" w:hAnsi="Times New Roman" w:cs="Times New Roman"/>
          <w:sz w:val="24"/>
          <w:szCs w:val="24"/>
        </w:rPr>
        <w:t>朋友</w:t>
      </w:r>
      <w:r w:rsidR="00495004" w:rsidRPr="007E0997">
        <w:rPr>
          <w:rFonts w:ascii="Times New Roman" w:eastAsia="PMingLiU" w:hAnsi="Times New Roman" w:cs="Times New Roman"/>
          <w:sz w:val="24"/>
          <w:szCs w:val="24"/>
          <w:lang w:eastAsia="zh-TW"/>
        </w:rPr>
        <w:t>濫用藥物的好處</w:t>
      </w:r>
      <w:r w:rsidR="00495004" w:rsidRPr="007E0997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(</w:t>
      </w:r>
      <w:r w:rsidRPr="007E0997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="00495004" w:rsidRPr="007E0997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 xml:space="preserve">Drug abuse benefit perceived) </w:t>
      </w:r>
      <w:r w:rsidR="00495004" w:rsidRPr="007E0997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075"/>
        <w:gridCol w:w="7221"/>
      </w:tblGrid>
      <w:tr w:rsidR="007E0997" w:rsidRPr="007E0997" w14:paraId="59939C92" w14:textId="77777777" w:rsidTr="00E6487B">
        <w:trPr>
          <w:trHeight w:val="3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8F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0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促進功能，滿意，工作</w:t>
            </w:r>
          </w:p>
          <w:p w14:paraId="59939C91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</w:p>
        </w:tc>
      </w:tr>
      <w:tr w:rsidR="007E0997" w:rsidRPr="007E0997" w14:paraId="59939C95" w14:textId="77777777" w:rsidTr="00E6487B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3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4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疾病，風險，自我傷害</w:t>
            </w:r>
          </w:p>
        </w:tc>
      </w:tr>
      <w:tr w:rsidR="007E0997" w:rsidRPr="007E0997" w14:paraId="59939C98" w14:textId="77777777" w:rsidTr="00E6487B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6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7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罪行</w:t>
            </w:r>
          </w:p>
        </w:tc>
      </w:tr>
      <w:tr w:rsidR="007E0997" w:rsidRPr="007E0997" w14:paraId="59939C9B" w14:textId="77777777" w:rsidTr="00E6487B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9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A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青年</w:t>
            </w:r>
          </w:p>
        </w:tc>
      </w:tr>
      <w:tr w:rsidR="007E0997" w:rsidRPr="007E0997" w14:paraId="59939C9E" w14:textId="77777777" w:rsidTr="00E6487B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C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D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12</w:t>
            </w: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7E0997" w:rsidRPr="007E0997" w14:paraId="59939CA1" w14:textId="77777777" w:rsidTr="00E6487B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9F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A0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14</w:t>
            </w:r>
          </w:p>
        </w:tc>
      </w:tr>
      <w:tr w:rsidR="007E0997" w:rsidRPr="007E0997" w14:paraId="59939CA4" w14:textId="77777777" w:rsidTr="00E6487B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A2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39CA3" w14:textId="77777777" w:rsidR="007E0997" w:rsidRPr="007E0997" w:rsidRDefault="007E0997" w:rsidP="007E0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7E0997">
              <w:rPr>
                <w:rFonts w:ascii="Times New Roman" w:eastAsia="SimSun" w:hAnsi="Times New Roman" w:cs="Times New Roman"/>
                <w:sz w:val="24"/>
                <w:szCs w:val="24"/>
              </w:rPr>
              <w:t>Cheung, Chau-kiu,</w:t>
            </w:r>
            <w:r w:rsidRPr="007E0997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7E0997">
              <w:rPr>
                <w:rFonts w:ascii="Times New Roman" w:eastAsia="SimSun" w:hAnsi="Times New Roman" w:cs="Times New Roman"/>
                <w:sz w:val="24"/>
                <w:szCs w:val="24"/>
              </w:rPr>
              <w:t>and</w:t>
            </w:r>
            <w:r w:rsidRPr="007E0997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</w:t>
            </w:r>
            <w:r w:rsidRPr="007E0997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Steven Sek-yum Ngai. 2013. “Reducing Youth's Drug Abuse through Training Social Workers for Cognitive–behavioral Integrated Treatment.” </w:t>
            </w:r>
            <w:r w:rsidRPr="007E0997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>Children &amp; Youth Services Review</w:t>
            </w:r>
            <w:r w:rsidRPr="007E0997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35:302-311.</w:t>
            </w:r>
          </w:p>
        </w:tc>
      </w:tr>
    </w:tbl>
    <w:p w14:paraId="59939CA5" w14:textId="77777777" w:rsidR="00495004" w:rsidRPr="007E0997" w:rsidRDefault="00495004" w:rsidP="00495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14:paraId="59939CA6" w14:textId="77777777" w:rsidR="00495004" w:rsidRPr="007E0997" w:rsidRDefault="00562B07" w:rsidP="00495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7E0997">
        <w:rPr>
          <w:rFonts w:ascii="Times New Roman" w:eastAsia="SimSun" w:hAnsi="Times New Roman" w:cs="Times New Roman"/>
          <w:sz w:val="24"/>
          <w:szCs w:val="24"/>
          <w:lang w:eastAsia="zh-TW"/>
        </w:rPr>
        <w:t>朋友</w:t>
      </w:r>
      <w:r w:rsidR="00495004" w:rsidRPr="007E0997">
        <w:rPr>
          <w:rFonts w:ascii="Times New Roman" w:eastAsia="PMingLiU" w:hAnsi="Times New Roman" w:cs="Times New Roman"/>
          <w:sz w:val="24"/>
          <w:szCs w:val="24"/>
          <w:lang w:eastAsia="zh-TW"/>
        </w:rPr>
        <w:t>濫用藥物的好處</w:t>
      </w:r>
      <w:r w:rsidR="00495004" w:rsidRPr="007E0997">
        <w:rPr>
          <w:rFonts w:ascii="Times New Roman" w:eastAsiaTheme="minorEastAsia" w:hAnsi="Times New Roman" w:cs="Times New Roman"/>
          <w:sz w:val="24"/>
          <w:szCs w:val="24"/>
          <w:lang w:eastAsia="zh-TW"/>
        </w:rPr>
        <w:t>的</w:t>
      </w:r>
      <w:r w:rsidR="00495004" w:rsidRPr="007E0997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計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8"/>
        <w:gridCol w:w="1072"/>
        <w:gridCol w:w="1161"/>
        <w:gridCol w:w="1161"/>
        <w:gridCol w:w="1161"/>
        <w:gridCol w:w="1163"/>
      </w:tblGrid>
      <w:tr w:rsidR="00FE3A2C" w:rsidRPr="006563D3" w14:paraId="011C3E5E" w14:textId="77777777" w:rsidTr="00E14703">
        <w:tc>
          <w:tcPr>
            <w:tcW w:w="2605" w:type="dxa"/>
            <w:shd w:val="clear" w:color="auto" w:fill="auto"/>
          </w:tcPr>
          <w:p w14:paraId="7DBAAE3E" w14:textId="77777777" w:rsidR="00FE3A2C" w:rsidRPr="006563D3" w:rsidRDefault="00FE3A2C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回應</w:t>
            </w:r>
          </w:p>
        </w:tc>
        <w:tc>
          <w:tcPr>
            <w:tcW w:w="1080" w:type="dxa"/>
            <w:shd w:val="clear" w:color="auto" w:fill="auto"/>
          </w:tcPr>
          <w:p w14:paraId="7DBB7CFA" w14:textId="77777777" w:rsidR="00FE3A2C" w:rsidRPr="006563D3" w:rsidRDefault="00FE3A2C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沒有</w:t>
            </w:r>
          </w:p>
        </w:tc>
        <w:tc>
          <w:tcPr>
            <w:tcW w:w="1170" w:type="dxa"/>
            <w:shd w:val="clear" w:color="auto" w:fill="auto"/>
          </w:tcPr>
          <w:p w14:paraId="1CB68EB7" w14:textId="77777777" w:rsidR="00FE3A2C" w:rsidRPr="006563D3" w:rsidRDefault="00FE3A2C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頗少</w:t>
            </w:r>
          </w:p>
        </w:tc>
        <w:tc>
          <w:tcPr>
            <w:tcW w:w="1170" w:type="dxa"/>
            <w:shd w:val="clear" w:color="auto" w:fill="auto"/>
          </w:tcPr>
          <w:p w14:paraId="228DBAC1" w14:textId="77777777" w:rsidR="00FE3A2C" w:rsidRPr="006563D3" w:rsidRDefault="00FE3A2C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一般</w:t>
            </w:r>
          </w:p>
        </w:tc>
        <w:tc>
          <w:tcPr>
            <w:tcW w:w="1170" w:type="dxa"/>
            <w:shd w:val="clear" w:color="auto" w:fill="auto"/>
          </w:tcPr>
          <w:p w14:paraId="32424166" w14:textId="77777777" w:rsidR="00FE3A2C" w:rsidRPr="006563D3" w:rsidRDefault="00FE3A2C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頗多</w:t>
            </w:r>
          </w:p>
        </w:tc>
        <w:tc>
          <w:tcPr>
            <w:tcW w:w="1170" w:type="dxa"/>
            <w:shd w:val="clear" w:color="auto" w:fill="auto"/>
          </w:tcPr>
          <w:p w14:paraId="32D3C43E" w14:textId="77777777" w:rsidR="00FE3A2C" w:rsidRPr="006563D3" w:rsidRDefault="00FE3A2C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很多</w:t>
            </w:r>
          </w:p>
        </w:tc>
      </w:tr>
      <w:tr w:rsidR="00FE3A2C" w:rsidRPr="006563D3" w14:paraId="40E006F6" w14:textId="77777777" w:rsidTr="00E14703">
        <w:tc>
          <w:tcPr>
            <w:tcW w:w="2605" w:type="dxa"/>
            <w:shd w:val="clear" w:color="auto" w:fill="auto"/>
          </w:tcPr>
          <w:p w14:paraId="33914656" w14:textId="77777777" w:rsidR="00FE3A2C" w:rsidRPr="006563D3" w:rsidRDefault="00FE3A2C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專案</w:t>
            </w:r>
            <w:r>
              <w:rPr>
                <w:rFonts w:ascii="Times New Roman" w:eastAsia="PMingLiU" w:hAnsi="Times New Roman"/>
                <w:color w:val="000000"/>
                <w:szCs w:val="24"/>
              </w:rPr>
              <w:t>1</w:t>
            </w: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– </w:t>
            </w:r>
            <w:r>
              <w:rPr>
                <w:rFonts w:ascii="Times New Roman" w:eastAsia="PMingLiU" w:hAnsi="Times New Roman"/>
                <w:color w:val="000000"/>
                <w:szCs w:val="24"/>
              </w:rPr>
              <w:t>12</w:t>
            </w: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的分數</w:t>
            </w:r>
          </w:p>
        </w:tc>
        <w:tc>
          <w:tcPr>
            <w:tcW w:w="1080" w:type="dxa"/>
            <w:shd w:val="clear" w:color="auto" w:fill="auto"/>
          </w:tcPr>
          <w:p w14:paraId="67440ED5" w14:textId="77777777" w:rsidR="00FE3A2C" w:rsidRPr="006563D3" w:rsidRDefault="00FE3A2C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38F9F28F" w14:textId="77777777" w:rsidR="00FE3A2C" w:rsidRPr="006563D3" w:rsidRDefault="00FE3A2C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67DB2CC4" w14:textId="77777777" w:rsidR="00FE3A2C" w:rsidRPr="006563D3" w:rsidRDefault="00FE3A2C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5E514CB8" w14:textId="77777777" w:rsidR="00FE3A2C" w:rsidRPr="006563D3" w:rsidRDefault="00FE3A2C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6FF90FCC" w14:textId="77777777" w:rsidR="00FE3A2C" w:rsidRPr="006563D3" w:rsidRDefault="00FE3A2C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</w:tr>
    </w:tbl>
    <w:p w14:paraId="59939CA7" w14:textId="76792483" w:rsidR="007E0997" w:rsidRDefault="007E0997" w:rsidP="007E09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14:paraId="207AA755" w14:textId="77777777" w:rsidR="00FE3A2C" w:rsidRPr="007E0997" w:rsidRDefault="00FE3A2C" w:rsidP="007E09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7E0997" w:rsidRPr="007E0997" w14:paraId="59939CAA" w14:textId="77777777" w:rsidTr="00FB30C6">
        <w:tc>
          <w:tcPr>
            <w:tcW w:w="3431" w:type="dxa"/>
            <w:shd w:val="clear" w:color="auto" w:fill="auto"/>
          </w:tcPr>
          <w:p w14:paraId="59939CA8" w14:textId="77777777" w:rsidR="007E0997" w:rsidRPr="007E0997" w:rsidRDefault="007E0997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7E099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shd w:val="clear" w:color="auto" w:fill="auto"/>
          </w:tcPr>
          <w:p w14:paraId="59939CA9" w14:textId="77777777" w:rsidR="007E0997" w:rsidRPr="007E0997" w:rsidRDefault="007E0997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7E099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行動</w:t>
            </w:r>
          </w:p>
        </w:tc>
      </w:tr>
      <w:tr w:rsidR="007E0997" w:rsidRPr="007E0997" w14:paraId="59939CAD" w14:textId="77777777" w:rsidTr="00FB30C6">
        <w:tc>
          <w:tcPr>
            <w:tcW w:w="3431" w:type="dxa"/>
            <w:shd w:val="clear" w:color="auto" w:fill="auto"/>
          </w:tcPr>
          <w:p w14:paraId="59939CAB" w14:textId="77777777" w:rsidR="007E0997" w:rsidRPr="007E0997" w:rsidRDefault="007E0997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14:paraId="59939CAC" w14:textId="77777777" w:rsidR="007E0997" w:rsidRPr="007E0997" w:rsidRDefault="007E0997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7E099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需要積極預防</w:t>
            </w:r>
          </w:p>
        </w:tc>
      </w:tr>
      <w:tr w:rsidR="007E0997" w:rsidRPr="007E0997" w14:paraId="59939CB0" w14:textId="77777777" w:rsidTr="00FB30C6">
        <w:tc>
          <w:tcPr>
            <w:tcW w:w="3431" w:type="dxa"/>
            <w:shd w:val="clear" w:color="auto" w:fill="auto"/>
          </w:tcPr>
          <w:p w14:paraId="59939CAE" w14:textId="77777777" w:rsidR="007E0997" w:rsidRPr="007E0997" w:rsidRDefault="007E0997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14:paraId="59939CAF" w14:textId="77777777" w:rsidR="007E0997" w:rsidRPr="007E0997" w:rsidRDefault="007E0997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7E099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需要稍作預防</w:t>
            </w:r>
          </w:p>
        </w:tc>
      </w:tr>
      <w:tr w:rsidR="007E0997" w:rsidRPr="007E0997" w14:paraId="59939CB3" w14:textId="77777777" w:rsidTr="00FB30C6">
        <w:tc>
          <w:tcPr>
            <w:tcW w:w="3431" w:type="dxa"/>
            <w:shd w:val="clear" w:color="auto" w:fill="auto"/>
          </w:tcPr>
          <w:p w14:paraId="59939CB1" w14:textId="77777777" w:rsidR="007E0997" w:rsidRPr="007E0997" w:rsidRDefault="007E0997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7E099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14:paraId="59939CB2" w14:textId="77777777" w:rsidR="007E0997" w:rsidRPr="007E0997" w:rsidRDefault="007E0997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7E099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讚賞</w:t>
            </w:r>
          </w:p>
        </w:tc>
      </w:tr>
    </w:tbl>
    <w:p w14:paraId="59939CB4" w14:textId="77777777" w:rsidR="007E0997" w:rsidRPr="007E0997" w:rsidRDefault="007E0997" w:rsidP="007E0997">
      <w:pPr>
        <w:rPr>
          <w:rFonts w:ascii="Times New Roman" w:hAnsi="Times New Roman" w:cs="Times New Roman"/>
          <w:sz w:val="24"/>
          <w:szCs w:val="24"/>
        </w:rPr>
      </w:pPr>
    </w:p>
    <w:p w14:paraId="59939CB5" w14:textId="77777777" w:rsidR="007E0997" w:rsidRPr="007E0997" w:rsidRDefault="007E0997" w:rsidP="007E09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</w:p>
    <w:p w14:paraId="59939CB6" w14:textId="77777777" w:rsidR="00AE5620" w:rsidRPr="007E0997" w:rsidRDefault="00FE3A2C" w:rsidP="007E09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</w:p>
    <w:sectPr w:rsidR="00AE5620" w:rsidRPr="007E099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939CB9" w14:textId="77777777" w:rsidR="000E04C8" w:rsidRDefault="000E04C8" w:rsidP="00495004">
      <w:r>
        <w:separator/>
      </w:r>
    </w:p>
  </w:endnote>
  <w:endnote w:type="continuationSeparator" w:id="0">
    <w:p w14:paraId="59939CBA" w14:textId="77777777" w:rsidR="000E04C8" w:rsidRDefault="000E04C8" w:rsidP="004950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939CB7" w14:textId="77777777" w:rsidR="000E04C8" w:rsidRDefault="000E04C8" w:rsidP="00495004">
      <w:r>
        <w:separator/>
      </w:r>
    </w:p>
  </w:footnote>
  <w:footnote w:type="continuationSeparator" w:id="0">
    <w:p w14:paraId="59939CB8" w14:textId="77777777" w:rsidR="000E04C8" w:rsidRDefault="000E04C8" w:rsidP="004950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a1BAJDM3MTcyUdpeDU4uLM/DyQAsNaAIEAg7YsAAAA"/>
  </w:docVars>
  <w:rsids>
    <w:rsidRoot w:val="00040C7E"/>
    <w:rsid w:val="00040C7E"/>
    <w:rsid w:val="000E04C8"/>
    <w:rsid w:val="003D4FB3"/>
    <w:rsid w:val="00460824"/>
    <w:rsid w:val="004609D4"/>
    <w:rsid w:val="00495004"/>
    <w:rsid w:val="00562B07"/>
    <w:rsid w:val="007E0997"/>
    <w:rsid w:val="00924431"/>
    <w:rsid w:val="00FE3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939C8E"/>
  <w15:chartTrackingRefBased/>
  <w15:docId w15:val="{E5DCE170-38E7-4369-A899-07118116D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5004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5004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49500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95004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495004"/>
    <w:rPr>
      <w:sz w:val="20"/>
      <w:szCs w:val="20"/>
    </w:rPr>
  </w:style>
  <w:style w:type="table" w:customStyle="1" w:styleId="1">
    <w:name w:val="网格型1"/>
    <w:basedOn w:val="TableNormal"/>
    <w:uiPriority w:val="39"/>
    <w:rsid w:val="00495004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 (SWK)</cp:lastModifiedBy>
  <cp:revision>5</cp:revision>
  <dcterms:created xsi:type="dcterms:W3CDTF">2020-11-24T12:01:00Z</dcterms:created>
  <dcterms:modified xsi:type="dcterms:W3CDTF">2021-01-07T03:30:00Z</dcterms:modified>
</cp:coreProperties>
</file>